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b w:val="true"/>
          <w:rFonts w:ascii="Calibri" w:hAnsi="Calibri"/>
          <w:sz w:val="24"/>
          <w:color w:val="333333"/>
        </w:rPr>
        <w:t xml:space="preserve">Max RHI in Descending Colon vs MES in Rectum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ax RHI in Descending Colon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cation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≤ 3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≤ 9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&gt; 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ct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0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8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ct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0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.3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ct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gt;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6.9%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31T15:28:56Z</dcterms:created>
  <dcterms:modified xsi:type="dcterms:W3CDTF">2023-07-31T15:28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